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3A3E4957" w:rsidR="009364C3" w:rsidRPr="00AB47C4" w:rsidRDefault="00F909CE" w:rsidP="008A37AE">
            <w:pPr>
              <w:spacing w:after="0" w:line="240" w:lineRule="auto"/>
              <w:rPr>
                <w:color w:val="000000"/>
              </w:rPr>
            </w:pPr>
            <w:r>
              <w:rPr>
                <w:color w:val="000000"/>
              </w:rPr>
              <w:t>IT PROJECT MANAGE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3F9B2E81" w:rsidR="00B62CD1" w:rsidRPr="00254FFF" w:rsidRDefault="00F909CE" w:rsidP="00254F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CA" w:eastAsia="en-CA" w:bidi="en-CA"/>
              </w:rPr>
              <w:t>The pos</w:t>
            </w:r>
            <w:r w:rsidR="009F5852">
              <w:rPr>
                <w:rFonts w:ascii="Arial" w:eastAsia="Arial" w:hAnsi="Arial" w:cs="Arial"/>
                <w:lang w:val="en-CA" w:eastAsia="en-CA" w:bidi="en-CA"/>
              </w:rPr>
              <w:t xml:space="preserve">t </w:t>
            </w:r>
            <w:r>
              <w:rPr>
                <w:rFonts w:ascii="Arial" w:eastAsia="Arial" w:hAnsi="Arial" w:cs="Arial"/>
                <w:lang w:val="en-CA" w:eastAsia="en-CA" w:bidi="en-CA"/>
              </w:rPr>
              <w:t xml:space="preserve">of </w:t>
            </w:r>
            <w:r w:rsidR="009F5852">
              <w:rPr>
                <w:rFonts w:ascii="Arial" w:eastAsia="Arial" w:hAnsi="Arial" w:cs="Arial"/>
                <w:lang w:val="en-CA" w:eastAsia="en-CA" w:bidi="en-CA"/>
              </w:rPr>
              <w:t xml:space="preserve">an </w:t>
            </w:r>
            <w:r>
              <w:rPr>
                <w:rFonts w:ascii="Arial" w:eastAsia="Arial" w:hAnsi="Arial" w:cs="Arial"/>
                <w:lang w:val="en-CA" w:eastAsia="en-CA" w:bidi="en-CA"/>
              </w:rPr>
              <w:t xml:space="preserve">IT project manager consists of </w:t>
            </w:r>
            <w:r>
              <w:rPr>
                <w:rFonts w:ascii="Arial" w:eastAsia="Arial" w:hAnsi="Arial" w:cs="Arial"/>
                <w:lang w:val="en-US" w:bidi="en-US"/>
              </w:rPr>
              <w:t xml:space="preserve">planning, initiating, and managing information technology (IT) projects. It also consists of leading and guiding the work of technical staff, serving as liaison between business and technical aspects of projects, planning project stages and assessing business implications for each stage, and monitoring progress to assure deadlines, standards, and cost targets </w:t>
            </w:r>
            <w:r w:rsidRPr="00F909CE">
              <w:rPr>
                <w:rFonts w:ascii="Arial" w:eastAsia="Arial" w:hAnsi="Arial" w:cs="Arial"/>
                <w:noProof/>
                <w:lang w:val="en-US" w:bidi="en-US"/>
              </w:rPr>
              <w:t>are met</w:t>
            </w:r>
            <w:r>
              <w:rPr>
                <w:rFonts w:ascii="Arial" w:eastAsia="Arial" w:hAnsi="Arial" w:cs="Arial"/>
                <w:shd w:val="clear" w:color="auto" w:fill="FFFFFF"/>
                <w:lang w:val="en-CA" w:eastAsia="en-CA" w:bidi="en-CA"/>
              </w:rPr>
              <w:t>.</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56A4C411"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 bachelor’s degree in a computer-related field or equivalent;</w:t>
            </w:r>
          </w:p>
          <w:p w14:paraId="0A02A0D6"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bility to give full attention to what other people are saying, and to use logic and reason to identify the strengths and weaknesses of alternative solutions; </w:t>
            </w:r>
          </w:p>
          <w:p w14:paraId="21E0F15C"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identify complex problems and reviewing related information to develop and evaluate options and implement solutions;</w:t>
            </w:r>
          </w:p>
          <w:p w14:paraId="4D981210" w14:textId="0C08E406"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bility to monitor or assess performance of yourself, other individuals, or </w:t>
            </w:r>
            <w:r w:rsidRPr="00F909CE">
              <w:rPr>
                <w:rFonts w:ascii="Arial" w:eastAsia="Arial" w:hAnsi="Arial" w:cs="Arial"/>
                <w:noProof/>
                <w:lang w:val="en-US" w:bidi="en-US"/>
              </w:rPr>
              <w:t>organi</w:t>
            </w:r>
            <w:r>
              <w:rPr>
                <w:rFonts w:ascii="Arial" w:eastAsia="Arial" w:hAnsi="Arial" w:cs="Arial"/>
                <w:noProof/>
                <w:lang w:val="en-US" w:bidi="en-US"/>
              </w:rPr>
              <w:t>s</w:t>
            </w:r>
            <w:r w:rsidRPr="00F909CE">
              <w:rPr>
                <w:rFonts w:ascii="Arial" w:eastAsia="Arial" w:hAnsi="Arial" w:cs="Arial"/>
                <w:noProof/>
                <w:lang w:val="en-US" w:bidi="en-US"/>
              </w:rPr>
              <w:t>ation</w:t>
            </w:r>
            <w:r>
              <w:rPr>
                <w:rFonts w:ascii="Arial" w:eastAsia="Arial" w:hAnsi="Arial" w:cs="Arial"/>
                <w:lang w:val="en-US" w:bidi="en-US"/>
              </w:rPr>
              <w:t xml:space="preserve"> to make improvements or take corrective action. </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1C0AB08B"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Dependability — Job requires being reliable, responsible, and dependable, and fulfilling obligations. </w:t>
            </w:r>
          </w:p>
          <w:p w14:paraId="612397E4"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Integrity — Job requires being honest and ethical. </w:t>
            </w:r>
          </w:p>
          <w:p w14:paraId="2D86E60A"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daptability/Flexibility — Job requires being open to change (positive or negative) and to considerable variety in the workplace. </w:t>
            </w:r>
          </w:p>
          <w:p w14:paraId="2B33C9CD"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ttention to Detail — Job requires being careful about detail and thorough in completing work tasks. </w:t>
            </w:r>
          </w:p>
          <w:p w14:paraId="7CD191D7"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Cooperation — Job requires being pleasant with others on the job and </w:t>
            </w:r>
            <w:r>
              <w:rPr>
                <w:rFonts w:ascii="Arial" w:eastAsia="Arial" w:hAnsi="Arial" w:cs="Arial"/>
                <w:lang w:val="en-US" w:bidi="en-US"/>
              </w:rPr>
              <w:lastRenderedPageBreak/>
              <w:t>displaying a good-natured, cooperative attitude.</w:t>
            </w:r>
          </w:p>
          <w:p w14:paraId="00DA4E61" w14:textId="105D0D83" w:rsidR="00B62CD1" w:rsidRPr="006A10FF" w:rsidRDefault="00B62CD1" w:rsidP="009364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ight="1800"/>
              <w:rPr>
                <w:rFonts w:ascii="Arial" w:eastAsia="Arial" w:hAnsi="Arial" w:cs="Arial"/>
                <w:lang w:val="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lastRenderedPageBreak/>
              <w:t>TASKS</w:t>
            </w:r>
            <w:r w:rsidR="00B62CD1" w:rsidRPr="00AB47C4">
              <w:rPr>
                <w:color w:val="000000"/>
              </w:rPr>
              <w:t>:</w:t>
            </w:r>
          </w:p>
        </w:tc>
        <w:tc>
          <w:tcPr>
            <w:tcW w:w="10070" w:type="dxa"/>
            <w:gridSpan w:val="5"/>
          </w:tcPr>
          <w:p w14:paraId="3E4B9DF5"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velop and manage work breakdown structure (WBS) of information technology projects;</w:t>
            </w:r>
          </w:p>
          <w:p w14:paraId="75F7A71A"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velop implementation plans that include analyses such as cost-benefit or return on investment (ROI); Prepare project business cases;</w:t>
            </w:r>
          </w:p>
          <w:p w14:paraId="38D28E40"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velop or update project plans for information technology projects including information such as project objectives, technologies, systems, information specifications, schedules, funding, and staffing;</w:t>
            </w:r>
          </w:p>
          <w:p w14:paraId="00A80632"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ssign duties, responsibilities, and spans of authority to project personnel;</w:t>
            </w:r>
          </w:p>
          <w:p w14:paraId="49025094"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ordinate recruitment or selection of project personnel;</w:t>
            </w:r>
          </w:p>
          <w:p w14:paraId="78DA223E"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velop and manage annual budgets for information technology projects;</w:t>
            </w:r>
          </w:p>
          <w:p w14:paraId="6360A014"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Enforce compliance to project management best practices, using methodology such as RUP, Agile and tools such as Project management software and PLM collaboration systems;</w:t>
            </w:r>
          </w:p>
          <w:p w14:paraId="0CEA0D57"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Establish and execute a project communication plan;</w:t>
            </w:r>
          </w:p>
          <w:p w14:paraId="0A0E6F91" w14:textId="77777777"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anage project execution to ensure adherence to budget, schedule, and scope;</w:t>
            </w:r>
          </w:p>
          <w:p w14:paraId="66DAC08D" w14:textId="0E2EDBEA" w:rsidR="00F909CE" w:rsidRDefault="00F909CE" w:rsidP="00F909CE">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Prepare project status reports by collecting, </w:t>
            </w:r>
            <w:r w:rsidRPr="00F909CE">
              <w:rPr>
                <w:rFonts w:ascii="Arial" w:eastAsia="Arial" w:hAnsi="Arial" w:cs="Arial"/>
                <w:noProof/>
                <w:lang w:val="en-US" w:bidi="en-US"/>
              </w:rPr>
              <w:t>analy</w:t>
            </w:r>
            <w:r>
              <w:rPr>
                <w:rFonts w:ascii="Arial" w:eastAsia="Arial" w:hAnsi="Arial" w:cs="Arial"/>
                <w:noProof/>
                <w:lang w:val="en-US" w:bidi="en-US"/>
              </w:rPr>
              <w:t>s</w:t>
            </w:r>
            <w:r w:rsidRPr="00F909CE">
              <w:rPr>
                <w:rFonts w:ascii="Arial" w:eastAsia="Arial" w:hAnsi="Arial" w:cs="Arial"/>
                <w:noProof/>
                <w:lang w:val="en-US" w:bidi="en-US"/>
              </w:rPr>
              <w:t>ing</w:t>
            </w:r>
            <w:r>
              <w:rPr>
                <w:rFonts w:ascii="Arial" w:eastAsia="Arial" w:hAnsi="Arial" w:cs="Arial"/>
                <w:lang w:val="en-US" w:bidi="en-US"/>
              </w:rPr>
              <w:t xml:space="preserve">, and </w:t>
            </w:r>
            <w:r w:rsidRPr="00F909CE">
              <w:rPr>
                <w:rFonts w:ascii="Arial" w:eastAsia="Arial" w:hAnsi="Arial" w:cs="Arial"/>
                <w:noProof/>
                <w:lang w:val="en-US" w:bidi="en-US"/>
              </w:rPr>
              <w:t>summari</w:t>
            </w:r>
            <w:r>
              <w:rPr>
                <w:rFonts w:ascii="Arial" w:eastAsia="Arial" w:hAnsi="Arial" w:cs="Arial"/>
                <w:noProof/>
                <w:lang w:val="en-US" w:bidi="en-US"/>
              </w:rPr>
              <w:t>s</w:t>
            </w:r>
            <w:r w:rsidRPr="00F909CE">
              <w:rPr>
                <w:rFonts w:ascii="Arial" w:eastAsia="Arial" w:hAnsi="Arial" w:cs="Arial"/>
                <w:noProof/>
                <w:lang w:val="en-US" w:bidi="en-US"/>
              </w:rPr>
              <w:t>ing</w:t>
            </w:r>
            <w:r>
              <w:rPr>
                <w:rFonts w:ascii="Arial" w:eastAsia="Arial" w:hAnsi="Arial" w:cs="Arial"/>
                <w:lang w:val="en-US" w:bidi="en-US"/>
              </w:rPr>
              <w:t xml:space="preserve"> information and trends.</w:t>
            </w:r>
          </w:p>
          <w:p w14:paraId="2F0F7FF3" w14:textId="02BC42B3" w:rsidR="00B62CD1" w:rsidRPr="00D03D45" w:rsidRDefault="00B62CD1" w:rsidP="009364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86AAE"/>
    <w:multiLevelType w:val="singleLevel"/>
    <w:tmpl w:val="CD887F4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 w15:restartNumberingAfterBreak="0">
    <w:nsid w:val="0F0C6050"/>
    <w:multiLevelType w:val="singleLevel"/>
    <w:tmpl w:val="3430838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152A2130"/>
    <w:multiLevelType w:val="singleLevel"/>
    <w:tmpl w:val="DECA863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7C102C6"/>
    <w:multiLevelType w:val="singleLevel"/>
    <w:tmpl w:val="15DABD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5"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FA869FE"/>
    <w:multiLevelType w:val="singleLevel"/>
    <w:tmpl w:val="04AC8C7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405B20F7"/>
    <w:multiLevelType w:val="singleLevel"/>
    <w:tmpl w:val="9EA0048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41B915E7"/>
    <w:multiLevelType w:val="singleLevel"/>
    <w:tmpl w:val="EF6458EC"/>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15"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7" w15:restartNumberingAfterBreak="0">
    <w:nsid w:val="659A1032"/>
    <w:multiLevelType w:val="singleLevel"/>
    <w:tmpl w:val="140679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69455A98"/>
    <w:multiLevelType w:val="singleLevel"/>
    <w:tmpl w:val="77CAF8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9"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21"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7DD52E68"/>
    <w:multiLevelType w:val="singleLevel"/>
    <w:tmpl w:val="31AE45A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7F8F6335"/>
    <w:multiLevelType w:val="singleLevel"/>
    <w:tmpl w:val="8C040B1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20"/>
  </w:num>
  <w:num w:numId="2">
    <w:abstractNumId w:val="7"/>
  </w:num>
  <w:num w:numId="3">
    <w:abstractNumId w:val="15"/>
  </w:num>
  <w:num w:numId="4">
    <w:abstractNumId w:val="1"/>
  </w:num>
  <w:num w:numId="5">
    <w:abstractNumId w:val="11"/>
  </w:num>
  <w:num w:numId="6">
    <w:abstractNumId w:val="12"/>
  </w:num>
  <w:num w:numId="7">
    <w:abstractNumId w:val="5"/>
  </w:num>
  <w:num w:numId="8">
    <w:abstractNumId w:val="23"/>
  </w:num>
  <w:num w:numId="9">
    <w:abstractNumId w:val="6"/>
  </w:num>
  <w:num w:numId="10">
    <w:abstractNumId w:val="19"/>
  </w:num>
  <w:num w:numId="11">
    <w:abstractNumId w:val="10"/>
  </w:num>
  <w:num w:numId="12">
    <w:abstractNumId w:val="9"/>
  </w:num>
  <w:num w:numId="13">
    <w:abstractNumId w:val="16"/>
  </w:num>
  <w:num w:numId="14">
    <w:abstractNumId w:val="21"/>
  </w:num>
  <w:num w:numId="15">
    <w:abstractNumId w:val="18"/>
  </w:num>
  <w:num w:numId="16">
    <w:abstractNumId w:val="22"/>
  </w:num>
  <w:num w:numId="17">
    <w:abstractNumId w:val="17"/>
  </w:num>
  <w:num w:numId="18">
    <w:abstractNumId w:val="8"/>
  </w:num>
  <w:num w:numId="19">
    <w:abstractNumId w:val="2"/>
  </w:num>
  <w:num w:numId="20">
    <w:abstractNumId w:val="3"/>
  </w:num>
  <w:num w:numId="21">
    <w:abstractNumId w:val="4"/>
  </w:num>
  <w:num w:numId="22">
    <w:abstractNumId w:val="13"/>
  </w:num>
  <w:num w:numId="23">
    <w:abstractNumId w:val="14"/>
  </w:num>
  <w:num w:numId="24">
    <w:abstractNumId w:val="24"/>
  </w:num>
  <w:num w:numId="2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wUAfy+UGywAAAA="/>
    <w:docVar w:name="Description" w:val="Are you needing to write a job description for an IT project manager? Try this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IT project manager consists of planning, initiating, and managing_x000a_information technology (IT) projects. It also consists of leading and guiding the_x000a_work of technical staff, serving as liaison between business and technical aspects_x000a_of projects, planning project stages and assessing business implications for each_x000a_stage, and monitoring progress to assure deadlines, standards, and cost targets_x000a_are met."/>
    <w:docVar w:name="Source" w:val="http://www.mycsiserver.com"/>
    <w:docVar w:name="Tags" w:val="it, project manager, job description, human resources documents, interview guides, business documents, entrepreneurship, entrepreneur, it project manager template, it project manager example"/>
  </w:docVars>
  <w:rsids>
    <w:rsidRoot w:val="008E3706"/>
    <w:rsid w:val="000435BD"/>
    <w:rsid w:val="000805AF"/>
    <w:rsid w:val="00087FD5"/>
    <w:rsid w:val="000C3B8A"/>
    <w:rsid w:val="000D15AA"/>
    <w:rsid w:val="00112D23"/>
    <w:rsid w:val="00124757"/>
    <w:rsid w:val="001444CB"/>
    <w:rsid w:val="00156D2B"/>
    <w:rsid w:val="001957A3"/>
    <w:rsid w:val="001B51EE"/>
    <w:rsid w:val="001B5EB7"/>
    <w:rsid w:val="001F0D6E"/>
    <w:rsid w:val="0024654A"/>
    <w:rsid w:val="00254FFF"/>
    <w:rsid w:val="00274307"/>
    <w:rsid w:val="002A5F04"/>
    <w:rsid w:val="002B069B"/>
    <w:rsid w:val="002C7FDB"/>
    <w:rsid w:val="00306E0A"/>
    <w:rsid w:val="00331E09"/>
    <w:rsid w:val="00335A71"/>
    <w:rsid w:val="00351E9C"/>
    <w:rsid w:val="00364FFA"/>
    <w:rsid w:val="00383A81"/>
    <w:rsid w:val="0039124F"/>
    <w:rsid w:val="00393922"/>
    <w:rsid w:val="003A5EE6"/>
    <w:rsid w:val="003A75E9"/>
    <w:rsid w:val="003E4DC6"/>
    <w:rsid w:val="00413248"/>
    <w:rsid w:val="00421197"/>
    <w:rsid w:val="004520E0"/>
    <w:rsid w:val="0047060B"/>
    <w:rsid w:val="00473F2B"/>
    <w:rsid w:val="0047656E"/>
    <w:rsid w:val="004A68B5"/>
    <w:rsid w:val="004C2788"/>
    <w:rsid w:val="004D39A1"/>
    <w:rsid w:val="004E1689"/>
    <w:rsid w:val="004E4DD7"/>
    <w:rsid w:val="004F5EE6"/>
    <w:rsid w:val="004F6ED1"/>
    <w:rsid w:val="00540314"/>
    <w:rsid w:val="0056495C"/>
    <w:rsid w:val="00572E8A"/>
    <w:rsid w:val="00580013"/>
    <w:rsid w:val="005E41B2"/>
    <w:rsid w:val="0060588E"/>
    <w:rsid w:val="006173B3"/>
    <w:rsid w:val="00631161"/>
    <w:rsid w:val="00655109"/>
    <w:rsid w:val="00670906"/>
    <w:rsid w:val="00683F72"/>
    <w:rsid w:val="00684348"/>
    <w:rsid w:val="006859DB"/>
    <w:rsid w:val="00692701"/>
    <w:rsid w:val="006A10FF"/>
    <w:rsid w:val="006A22C2"/>
    <w:rsid w:val="006A7032"/>
    <w:rsid w:val="006B039F"/>
    <w:rsid w:val="006D7AC8"/>
    <w:rsid w:val="006F0F5A"/>
    <w:rsid w:val="0070115F"/>
    <w:rsid w:val="00707308"/>
    <w:rsid w:val="00720455"/>
    <w:rsid w:val="007215AC"/>
    <w:rsid w:val="00724654"/>
    <w:rsid w:val="00736C92"/>
    <w:rsid w:val="00774A64"/>
    <w:rsid w:val="007871B4"/>
    <w:rsid w:val="007960AD"/>
    <w:rsid w:val="007C4A7E"/>
    <w:rsid w:val="00800073"/>
    <w:rsid w:val="00833033"/>
    <w:rsid w:val="00837DF8"/>
    <w:rsid w:val="0084527E"/>
    <w:rsid w:val="00853F0F"/>
    <w:rsid w:val="00880770"/>
    <w:rsid w:val="00886112"/>
    <w:rsid w:val="008A37AE"/>
    <w:rsid w:val="008E3706"/>
    <w:rsid w:val="00915C4D"/>
    <w:rsid w:val="00921604"/>
    <w:rsid w:val="009357FF"/>
    <w:rsid w:val="009364C3"/>
    <w:rsid w:val="009522C9"/>
    <w:rsid w:val="009948FA"/>
    <w:rsid w:val="009B288F"/>
    <w:rsid w:val="009C2E50"/>
    <w:rsid w:val="009E18E7"/>
    <w:rsid w:val="009F5852"/>
    <w:rsid w:val="00A07486"/>
    <w:rsid w:val="00A11468"/>
    <w:rsid w:val="00A166E0"/>
    <w:rsid w:val="00A3687B"/>
    <w:rsid w:val="00A66EFA"/>
    <w:rsid w:val="00A711D7"/>
    <w:rsid w:val="00A83877"/>
    <w:rsid w:val="00AA3EB2"/>
    <w:rsid w:val="00AB0F32"/>
    <w:rsid w:val="00AB4282"/>
    <w:rsid w:val="00AB47C4"/>
    <w:rsid w:val="00AC2BE2"/>
    <w:rsid w:val="00AC3007"/>
    <w:rsid w:val="00AF5289"/>
    <w:rsid w:val="00B01712"/>
    <w:rsid w:val="00B1745E"/>
    <w:rsid w:val="00B21CB2"/>
    <w:rsid w:val="00B25940"/>
    <w:rsid w:val="00B32AC7"/>
    <w:rsid w:val="00B34733"/>
    <w:rsid w:val="00B61691"/>
    <w:rsid w:val="00B62CD1"/>
    <w:rsid w:val="00B6586D"/>
    <w:rsid w:val="00B72D86"/>
    <w:rsid w:val="00B91F8C"/>
    <w:rsid w:val="00B95080"/>
    <w:rsid w:val="00BB3760"/>
    <w:rsid w:val="00BD4620"/>
    <w:rsid w:val="00BF4F27"/>
    <w:rsid w:val="00C10B93"/>
    <w:rsid w:val="00C21E01"/>
    <w:rsid w:val="00C40C48"/>
    <w:rsid w:val="00C45176"/>
    <w:rsid w:val="00C53AF9"/>
    <w:rsid w:val="00C968F9"/>
    <w:rsid w:val="00CA14F7"/>
    <w:rsid w:val="00CA4425"/>
    <w:rsid w:val="00CB6E6B"/>
    <w:rsid w:val="00CD3596"/>
    <w:rsid w:val="00CE1703"/>
    <w:rsid w:val="00CE44C7"/>
    <w:rsid w:val="00D03D45"/>
    <w:rsid w:val="00D23897"/>
    <w:rsid w:val="00D61F8D"/>
    <w:rsid w:val="00D94F7A"/>
    <w:rsid w:val="00DE77F6"/>
    <w:rsid w:val="00E215B4"/>
    <w:rsid w:val="00E62992"/>
    <w:rsid w:val="00E91E22"/>
    <w:rsid w:val="00E97EFC"/>
    <w:rsid w:val="00EB48A0"/>
    <w:rsid w:val="00EB4E3B"/>
    <w:rsid w:val="00EF0D90"/>
    <w:rsid w:val="00F00966"/>
    <w:rsid w:val="00F3411A"/>
    <w:rsid w:val="00F7718C"/>
    <w:rsid w:val="00F909CE"/>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387</Words>
  <Characters>2504</Characters>
  <Application>Microsoft Office Word</Application>
  <DocSecurity>0</DocSecurity>
  <Lines>95</Lines>
  <Paragraphs>45</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8T11:47:00Z</dcterms:created>
  <dcterms:modified xsi:type="dcterms:W3CDTF">2019-10-21T19:09:00Z</dcterms:modified>
  <cp:category/>
</cp:coreProperties>
</file>